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74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74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HUSUS TRIWULANAN NERACA PRODUKSI JA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899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8.BMA.004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tujuh ratus empat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74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2910.QMA.010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10.QMA.010.005.A.521213.005.A.521213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33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33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2910.QMA.010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tiga ratus tig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33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4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4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9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2910.QMA.010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10.QMA.010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10.QMA.007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empat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4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9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9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2903.BMA.009.005.A.521213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sembilan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9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9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9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sembilan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9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1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1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se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1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62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62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2903.BMA.009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enam ratus du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62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9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9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sembil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9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0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0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9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9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sembilan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9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.74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.74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juta tujuh ratus empat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.74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4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4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9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2903.BMA.009.005.A.521213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empat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4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9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9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9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sembilan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9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56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56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9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054.01.GG.2903.BMA.009.005.A.521213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054.01.GG.2903.BMA.009.005.A.521213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lima ratus enam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56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3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3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8.BMA.004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tiga ratus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3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gnes Kristiani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Diponegoro gang Nusantara no.40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8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8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gnes Kristiani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delapan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8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nny Kenzy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Bawodesol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8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8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nny Kenzy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delapan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8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tiziduhu Hul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zitoli olo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8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8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tiziduhu Hul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delapan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8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sman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Fondrako km 5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8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8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sman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delapan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8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Arah Nias Tengah Km. 6,2 Desa Fod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8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8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delapan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8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wit Dwi Fia Zeg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, Desa Afi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8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8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wit Dwi Fia Zeg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ANGKATAN KERJA NASIONAL FEBRUAR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5.BMA.004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delapan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8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vent Kemurah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Luaha Bou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vent Kemurah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idil Rahm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Afia Kec.Gunungsitoli Ut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7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7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idil Rahm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tujuh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7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lfred Solidaritas Telaumbanua,S.Kes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 Desa Sisarahiligam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lfred Solidaritas Telaumbanua,S.Kes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di Putra P.S. Telaumban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sisarahiligam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di Putra P.S. Telaumban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prianus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Nias Utara Km. 16.5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prianus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2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ianto Bate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Pelud binaka Km 1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ianto Bate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2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af Adilman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laowo Dahana Tabaloh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9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9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af Adilman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sembilan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9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nard Kurniawan Lomb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DAHAN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nard Kurniawan Lomb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laudya Vera Ayu Putr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namolo 1 Lo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laudya Vera Ayu Putr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harma Kristian Naza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FONDRAKO GG SAUDARA NO. 1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harma Kristian Naza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ionysius Darman Syukur Seti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FondrakÃ¶, Dusun 01,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Dionysius Darman Syukur Seti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ika Elfantr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2 No. 42 Desa Mazingo Tabaloh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ika Elfantr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dil Selamat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Dahana Tabaloho Kecamatan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dil Selamat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anus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etehosi Afi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anus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3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folala Aleksander Angandrow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fondrako dusun lll desa hilinaa no 11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folala Aleksander Angandrow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3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gnes Monic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gnes Monic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rwan Jay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zikh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rwan Jay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oni Mesragiman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waemb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oni Mesragiman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eni Surian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Diponegoro GG KELUARG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eni Surian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inda K.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inda K.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isna Yant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isna Yant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ilider Jaya W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namolo 1 lo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7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7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ilider Jaya W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tujuh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7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, Gunungsitoli Bara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iscaya Mariat Wati Lomb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turendra no.59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iscaya Mariat Wati Lomb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4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Poniman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HILIGODU OMBOLAT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Poniman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4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Mo'aw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riaman Telaumbanu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magiao desa fadoro las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riaman Telaumbanu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yukur Setiawan Telaumban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 Desa Fadoro Las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yukur Setiawan Telaumban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Wisman Bate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Hiliweto Idanoi Kecamatan Gunungsitoli Idanoi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Wisman Bate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tuhemberua Km.18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7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7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tujuh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7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 Pelud Binaka Km 12,5 Desa Sifalaete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7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7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L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tujuh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7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firm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Gunungsitoli Aloo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firm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ky Marthin Gu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no 66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3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3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ky Marthin Gu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HASIL 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3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tig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3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5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ity Sandra Tilona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Sisarahiligam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6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6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ity Sandra Tilona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5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HASIL 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6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enam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6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2.6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Febr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ri Putri Yani Telaumban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Sifalaete Ulu Dusun II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Febr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29 Febr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3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3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ri Putri Yani Telaumban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2.6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HASIL PEMUTAKHIRAN SURVEI SOSIAL DAN EKONOMI NASIONAL MARET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Februari 2024 – 29 Febr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3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6.BMA.006.005.A.521213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tig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3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